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4BD2A" w14:textId="2CC218CA" w:rsidR="00345A0C" w:rsidRPr="00B00BE7" w:rsidRDefault="0000000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A"/>
          <w:sz w:val="24"/>
        </w:rPr>
      </w:pPr>
      <w:r w:rsidRPr="00B00BE7">
        <w:rPr>
          <w:rFonts w:ascii="Times New Roman" w:eastAsia="Times New Roman" w:hAnsi="Times New Roman" w:cs="Times New Roman"/>
          <w:b/>
          <w:bCs/>
          <w:color w:val="00000A"/>
          <w:sz w:val="24"/>
        </w:rPr>
        <w:t xml:space="preserve">Ex. No: 7                                                                                                   </w:t>
      </w:r>
      <w:r w:rsidR="00B510D7" w:rsidRPr="00B00BE7">
        <w:rPr>
          <w:rFonts w:ascii="Times New Roman" w:eastAsia="Times New Roman" w:hAnsi="Times New Roman" w:cs="Times New Roman"/>
          <w:b/>
          <w:bCs/>
          <w:color w:val="00000A"/>
          <w:sz w:val="24"/>
        </w:rPr>
        <w:t xml:space="preserve"> </w:t>
      </w:r>
      <w:r w:rsidRPr="00B00BE7">
        <w:rPr>
          <w:rFonts w:ascii="Times New Roman" w:eastAsia="Times New Roman" w:hAnsi="Times New Roman" w:cs="Times New Roman"/>
          <w:b/>
          <w:bCs/>
          <w:color w:val="00000A"/>
          <w:sz w:val="24"/>
        </w:rPr>
        <w:t>Date: 08 – 09 - 2022</w:t>
      </w:r>
    </w:p>
    <w:p w14:paraId="2E79D79E" w14:textId="77777777" w:rsidR="00345A0C" w:rsidRDefault="0000000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Experiment 7</w:t>
      </w:r>
    </w:p>
    <w:p w14:paraId="135181CC" w14:textId="77777777" w:rsidR="00345A0C" w:rsidRDefault="00000000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>Implicit Cursors</w:t>
      </w:r>
    </w:p>
    <w:p w14:paraId="38ED27D5" w14:textId="77777777" w:rsidR="00345A0C" w:rsidRDefault="00345A0C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A"/>
          <w:sz w:val="24"/>
        </w:rPr>
      </w:pPr>
    </w:p>
    <w:p w14:paraId="7D1DDD1C" w14:textId="77777777" w:rsidR="00345A0C" w:rsidRDefault="00000000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Consider the following schema of a database:</w:t>
      </w:r>
    </w:p>
    <w:p w14:paraId="7DB866FE" w14:textId="77777777" w:rsidR="00345A0C" w:rsidRDefault="00345A0C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14:paraId="265406CD" w14:textId="77777777" w:rsidR="00345A0C" w:rsidRDefault="00000000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employees </w:t>
      </w:r>
      <w:r>
        <w:rPr>
          <w:rFonts w:ascii="Times New Roman" w:eastAsia="Times New Roman" w:hAnsi="Times New Roman" w:cs="Times New Roman"/>
          <w:sz w:val="24"/>
        </w:rPr>
        <w:t>(employeeId, employeeName, employeeCity)</w:t>
      </w:r>
    </w:p>
    <w:p w14:paraId="0095A8F0" w14:textId="77777777" w:rsidR="00345A0C" w:rsidRDefault="00345A0C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14:paraId="087EB716" w14:textId="77777777" w:rsidR="00345A0C" w:rsidRDefault="00000000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Tables:</w:t>
      </w:r>
    </w:p>
    <w:p w14:paraId="00428DCE" w14:textId="77777777" w:rsidR="00345A0C" w:rsidRDefault="00345A0C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14:paraId="1446C967" w14:textId="77777777" w:rsidR="00345A0C" w:rsidRDefault="00000000">
      <w:pPr>
        <w:spacing w:after="0" w:line="240" w:lineRule="auto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employees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9"/>
        <w:gridCol w:w="2112"/>
        <w:gridCol w:w="2231"/>
      </w:tblGrid>
      <w:tr w:rsidR="00345A0C" w14:paraId="2C2ADF69" w14:textId="77777777">
        <w:trPr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A94108" w14:textId="77777777" w:rsidR="00345A0C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24"/>
              </w:rPr>
              <w:t>employeeId</w:t>
            </w:r>
          </w:p>
        </w:tc>
        <w:tc>
          <w:tcPr>
            <w:tcW w:w="2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A30C0D7" w14:textId="77777777" w:rsidR="00345A0C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24"/>
              </w:rPr>
              <w:t>employeeName</w:t>
            </w:r>
          </w:p>
        </w:tc>
        <w:tc>
          <w:tcPr>
            <w:tcW w:w="2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B62E653" w14:textId="77777777" w:rsidR="00345A0C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24"/>
              </w:rPr>
              <w:t>employeeCity</w:t>
            </w:r>
          </w:p>
        </w:tc>
      </w:tr>
      <w:tr w:rsidR="00345A0C" w14:paraId="4B292098" w14:textId="77777777">
        <w:trPr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C99025" w14:textId="77777777" w:rsidR="00345A0C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</w:t>
            </w:r>
          </w:p>
        </w:tc>
        <w:tc>
          <w:tcPr>
            <w:tcW w:w="2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AB9C7A" w14:textId="77777777" w:rsidR="00345A0C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XXX</w:t>
            </w:r>
          </w:p>
        </w:tc>
        <w:tc>
          <w:tcPr>
            <w:tcW w:w="2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09EE7A2" w14:textId="77777777" w:rsidR="00345A0C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A"/>
                <w:sz w:val="24"/>
              </w:rPr>
              <w:t>Chennai</w:t>
            </w:r>
          </w:p>
        </w:tc>
      </w:tr>
      <w:tr w:rsidR="00345A0C" w14:paraId="2075C927" w14:textId="77777777">
        <w:trPr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D452E5" w14:textId="77777777" w:rsidR="00345A0C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</w:t>
            </w:r>
          </w:p>
        </w:tc>
        <w:tc>
          <w:tcPr>
            <w:tcW w:w="2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7CCF58" w14:textId="77777777" w:rsidR="00345A0C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A"/>
                <w:sz w:val="24"/>
              </w:rPr>
              <w:t>XYZ</w:t>
            </w:r>
          </w:p>
        </w:tc>
        <w:tc>
          <w:tcPr>
            <w:tcW w:w="2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2B26A1" w14:textId="77777777" w:rsidR="00345A0C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A"/>
                <w:sz w:val="24"/>
              </w:rPr>
              <w:t>Mumbai</w:t>
            </w:r>
          </w:p>
        </w:tc>
      </w:tr>
      <w:tr w:rsidR="00345A0C" w14:paraId="617FE855" w14:textId="77777777">
        <w:trPr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1B2AEC3" w14:textId="77777777" w:rsidR="00345A0C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3</w:t>
            </w:r>
          </w:p>
        </w:tc>
        <w:tc>
          <w:tcPr>
            <w:tcW w:w="2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EE767A0" w14:textId="77777777" w:rsidR="00345A0C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YYY</w:t>
            </w:r>
          </w:p>
        </w:tc>
        <w:tc>
          <w:tcPr>
            <w:tcW w:w="2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E7F3779" w14:textId="77777777" w:rsidR="00345A0C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A"/>
                <w:sz w:val="24"/>
              </w:rPr>
              <w:t>Calcutta</w:t>
            </w:r>
          </w:p>
        </w:tc>
      </w:tr>
    </w:tbl>
    <w:p w14:paraId="0300FABF" w14:textId="77777777" w:rsidR="00345A0C" w:rsidRDefault="00345A0C">
      <w:pPr>
        <w:spacing w:after="0" w:line="240" w:lineRule="auto"/>
        <w:rPr>
          <w:rFonts w:ascii="Times New Roman" w:eastAsia="Times New Roman" w:hAnsi="Times New Roman" w:cs="Times New Roman"/>
          <w:color w:val="00000A"/>
          <w:sz w:val="24"/>
        </w:rPr>
      </w:pPr>
    </w:p>
    <w:p w14:paraId="57A01A26" w14:textId="77777777" w:rsidR="00345A0C" w:rsidRDefault="00000000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Write SQL queries to</w:t>
      </w:r>
    </w:p>
    <w:p w14:paraId="3417F674" w14:textId="77777777" w:rsidR="00345A0C" w:rsidRDefault="00000000">
      <w:pPr>
        <w:numPr>
          <w:ilvl w:val="0"/>
          <w:numId w:val="1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elete record having employeeId = 2, and if successful, insert values</w:t>
      </w:r>
      <w:r>
        <w:rPr>
          <w:rFonts w:ascii="Times New Roman" w:eastAsia="Times New Roman" w:hAnsi="Times New Roman" w:cs="Times New Roman"/>
          <w:color w:val="00000A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(2, 'ZZZ', 'Delhi').</w:t>
      </w:r>
    </w:p>
    <w:p w14:paraId="16569809" w14:textId="77777777" w:rsidR="00345A0C" w:rsidRDefault="00000000">
      <w:pPr>
        <w:numPr>
          <w:ilvl w:val="0"/>
          <w:numId w:val="1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o previous query but instead of inserting values, update employeeCity = Chandigarh where employeeId = 1.</w:t>
      </w:r>
    </w:p>
    <w:p w14:paraId="13134739" w14:textId="77777777" w:rsidR="00345A0C" w:rsidRDefault="00000000">
      <w:pPr>
        <w:numPr>
          <w:ilvl w:val="0"/>
          <w:numId w:val="1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Update employeeCity = Gurgaon where employeeId = 2, and if successful, delete record having employeeId = 1.</w:t>
      </w:r>
    </w:p>
    <w:p w14:paraId="65A000CA" w14:textId="77777777" w:rsidR="00345A0C" w:rsidRDefault="00000000">
      <w:pPr>
        <w:numPr>
          <w:ilvl w:val="0"/>
          <w:numId w:val="1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o first query, but instead of inserting values, just show number of employees deleted.</w:t>
      </w:r>
    </w:p>
    <w:p w14:paraId="464B303B" w14:textId="77777777" w:rsidR="00345A0C" w:rsidRDefault="00345A0C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14:paraId="4D862205" w14:textId="77777777" w:rsidR="00345A0C" w:rsidRDefault="00000000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Queries:</w:t>
      </w:r>
    </w:p>
    <w:p w14:paraId="2DD40ACF" w14:textId="77777777" w:rsidR="00345A0C" w:rsidRDefault="00000000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elete record having employeeId = 2, and if successful, insert values</w:t>
      </w:r>
      <w:r>
        <w:rPr>
          <w:rFonts w:ascii="Times New Roman" w:eastAsia="Times New Roman" w:hAnsi="Times New Roman" w:cs="Times New Roman"/>
          <w:color w:val="00000A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(2, 'ZZZ', 'Delhi').</w:t>
      </w:r>
    </w:p>
    <w:p w14:paraId="3AAF7DBE" w14:textId="77777777" w:rsidR="00345A0C" w:rsidRDefault="00345A0C">
      <w:pPr>
        <w:spacing w:after="0" w:line="240" w:lineRule="auto"/>
        <w:rPr>
          <w:rFonts w:ascii="Times New Roman" w:eastAsia="Times New Roman" w:hAnsi="Times New Roman" w:cs="Times New Roman"/>
          <w:color w:val="00000A"/>
          <w:sz w:val="24"/>
        </w:rPr>
      </w:pPr>
    </w:p>
    <w:p w14:paraId="7977B3FE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 xml:space="preserve">CREATE TABLE </w:t>
      </w:r>
      <w:proofErr w:type="spellStart"/>
      <w:r>
        <w:rPr>
          <w:rFonts w:ascii="Times New Roman" w:eastAsia="Times New Roman" w:hAnsi="Times New Roman" w:cs="Times New Roman"/>
          <w:color w:val="00000A"/>
          <w:sz w:val="24"/>
        </w:rPr>
        <w:t>tempory_employee</w:t>
      </w:r>
      <w:proofErr w:type="spellEnd"/>
      <w:r>
        <w:rPr>
          <w:rFonts w:ascii="Times New Roman" w:eastAsia="Times New Roman" w:hAnsi="Times New Roman" w:cs="Times New Roman"/>
          <w:color w:val="00000A"/>
          <w:sz w:val="24"/>
        </w:rPr>
        <w:t xml:space="preserve">  AS SELECT * FROM employees;</w:t>
      </w:r>
    </w:p>
    <w:p w14:paraId="00410C8A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>DECLARE</w:t>
      </w:r>
    </w:p>
    <w:p w14:paraId="5A8AC7F3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color w:val="00000A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color w:val="00000A"/>
          <w:sz w:val="24"/>
        </w:rPr>
        <w:t xml:space="preserve"> NUMBER(4) := 2;</w:t>
      </w:r>
    </w:p>
    <w:p w14:paraId="19258980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>BEGIN</w:t>
      </w:r>
    </w:p>
    <w:p w14:paraId="5018BBA8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 xml:space="preserve">  DELETE FROM </w:t>
      </w:r>
      <w:proofErr w:type="spellStart"/>
      <w:r>
        <w:rPr>
          <w:rFonts w:ascii="Times New Roman" w:eastAsia="Times New Roman" w:hAnsi="Times New Roman" w:cs="Times New Roman"/>
          <w:color w:val="00000A"/>
          <w:sz w:val="24"/>
        </w:rPr>
        <w:t>tempory_employee</w:t>
      </w:r>
      <w:proofErr w:type="spellEnd"/>
      <w:r>
        <w:rPr>
          <w:rFonts w:ascii="Times New Roman" w:eastAsia="Times New Roman" w:hAnsi="Times New Roman" w:cs="Times New Roman"/>
          <w:color w:val="00000A"/>
          <w:sz w:val="24"/>
        </w:rPr>
        <w:t xml:space="preserve"> WHERE employeeId = </w:t>
      </w:r>
      <w:proofErr w:type="spellStart"/>
      <w:r>
        <w:rPr>
          <w:rFonts w:ascii="Times New Roman" w:eastAsia="Times New Roman" w:hAnsi="Times New Roman" w:cs="Times New Roman"/>
          <w:color w:val="00000A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color w:val="00000A"/>
          <w:sz w:val="24"/>
        </w:rPr>
        <w:t xml:space="preserve"> ;</w:t>
      </w:r>
    </w:p>
    <w:p w14:paraId="5FE3F2CC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 xml:space="preserve">  IF SQL%FOUND THEN  -- delete succeeded</w:t>
      </w:r>
    </w:p>
    <w:p w14:paraId="46E662FC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 xml:space="preserve">    INSERT INTO </w:t>
      </w:r>
      <w:proofErr w:type="spellStart"/>
      <w:r>
        <w:rPr>
          <w:rFonts w:ascii="Times New Roman" w:eastAsia="Times New Roman" w:hAnsi="Times New Roman" w:cs="Times New Roman"/>
          <w:color w:val="00000A"/>
          <w:sz w:val="24"/>
        </w:rPr>
        <w:t>tempory_employee</w:t>
      </w:r>
      <w:proofErr w:type="spellEnd"/>
      <w:r>
        <w:rPr>
          <w:rFonts w:ascii="Times New Roman" w:eastAsia="Times New Roman" w:hAnsi="Times New Roman" w:cs="Times New Roman"/>
          <w:color w:val="00000A"/>
          <w:sz w:val="24"/>
        </w:rPr>
        <w:t xml:space="preserve">  (</w:t>
      </w:r>
      <w:proofErr w:type="spellStart"/>
      <w:r>
        <w:rPr>
          <w:rFonts w:ascii="Times New Roman" w:eastAsia="Times New Roman" w:hAnsi="Times New Roman" w:cs="Times New Roman"/>
          <w:color w:val="00000A"/>
          <w:sz w:val="24"/>
        </w:rPr>
        <w:t>employeeId,employeeName,employeeCity</w:t>
      </w:r>
      <w:proofErr w:type="spellEnd"/>
      <w:r>
        <w:rPr>
          <w:rFonts w:ascii="Times New Roman" w:eastAsia="Times New Roman" w:hAnsi="Times New Roman" w:cs="Times New Roman"/>
          <w:color w:val="00000A"/>
          <w:sz w:val="24"/>
        </w:rPr>
        <w:t>)  VALUES (2, 'ZZZ', 'Delhi');</w:t>
      </w:r>
    </w:p>
    <w:p w14:paraId="0F704673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 xml:space="preserve">  END IF;</w:t>
      </w:r>
    </w:p>
    <w:p w14:paraId="614B68A4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>END;</w:t>
      </w:r>
    </w:p>
    <w:p w14:paraId="24FA44A1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>/</w:t>
      </w:r>
    </w:p>
    <w:p w14:paraId="3027A14B" w14:textId="77777777" w:rsidR="00345A0C" w:rsidRDefault="00345A0C">
      <w:pPr>
        <w:spacing w:after="0" w:line="240" w:lineRule="auto"/>
        <w:rPr>
          <w:rFonts w:ascii="Times New Roman" w:eastAsia="Times New Roman" w:hAnsi="Times New Roman" w:cs="Times New Roman"/>
          <w:color w:val="00000A"/>
          <w:sz w:val="24"/>
        </w:rPr>
      </w:pPr>
    </w:p>
    <w:p w14:paraId="7B6374B0" w14:textId="77777777" w:rsidR="00345A0C" w:rsidRDefault="00000000">
      <w:pPr>
        <w:numPr>
          <w:ilvl w:val="0"/>
          <w:numId w:val="3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o previous question but instead of inserting values, update employeeCity = Chandigarh where employeeId = 1.</w:t>
      </w:r>
    </w:p>
    <w:p w14:paraId="318077DA" w14:textId="77777777" w:rsidR="00345A0C" w:rsidRDefault="00345A0C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14:paraId="2882C009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CREATE TABLE tempory_employee1  AS SELECT * FROM employees;</w:t>
      </w:r>
    </w:p>
    <w:p w14:paraId="3B0DEAF1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DECLARE</w:t>
      </w:r>
    </w:p>
    <w:p w14:paraId="1FFAF8F1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</w:rPr>
        <w:t xml:space="preserve"> NUMBER(4) := 2;</w:t>
      </w:r>
    </w:p>
    <w:p w14:paraId="7A2D03C6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BEGIN</w:t>
      </w:r>
    </w:p>
    <w:p w14:paraId="2BF6B50C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DELETE FROM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</w:rPr>
        <w:t>tempory_employee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</w:rPr>
        <w:t xml:space="preserve"> WHERE employeeId =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</w:rPr>
        <w:t xml:space="preserve"> ;</w:t>
      </w:r>
    </w:p>
    <w:p w14:paraId="328C596A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lastRenderedPageBreak/>
        <w:t xml:space="preserve">  IF SQL%FOUND THEN  -- delete succeeded</w:t>
      </w:r>
    </w:p>
    <w:p w14:paraId="4D4EF8FF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   UPDATE employees SET employeeCity = 'Chandigarh' WHERE employeeId = 1;</w:t>
      </w:r>
    </w:p>
    <w:p w14:paraId="69B31F08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END IF;</w:t>
      </w:r>
    </w:p>
    <w:p w14:paraId="17BA724A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END;</w:t>
      </w:r>
    </w:p>
    <w:p w14:paraId="66BF4870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/</w:t>
      </w:r>
    </w:p>
    <w:p w14:paraId="534ADC6F" w14:textId="77777777" w:rsidR="00345A0C" w:rsidRDefault="00345A0C">
      <w:pPr>
        <w:spacing w:after="0" w:line="240" w:lineRule="auto"/>
        <w:rPr>
          <w:rFonts w:ascii="Times New Roman" w:eastAsia="Times New Roman" w:hAnsi="Times New Roman" w:cs="Times New Roman"/>
          <w:color w:val="00000A"/>
          <w:spacing w:val="2"/>
          <w:sz w:val="24"/>
        </w:rPr>
      </w:pPr>
    </w:p>
    <w:p w14:paraId="79F76FCD" w14:textId="77777777" w:rsidR="00345A0C" w:rsidRDefault="00000000">
      <w:pPr>
        <w:numPr>
          <w:ilvl w:val="0"/>
          <w:numId w:val="4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Update employeeCity = Gurgaon where employeeId = 2, and if successful, delete record having employeeId = 1.</w:t>
      </w:r>
    </w:p>
    <w:p w14:paraId="248917BE" w14:textId="77777777" w:rsidR="00345A0C" w:rsidRDefault="00345A0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</w:rPr>
      </w:pPr>
    </w:p>
    <w:p w14:paraId="3A6088B3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CREATE TABLE tempory_employee2  AS SELECT * FROM employees;</w:t>
      </w:r>
    </w:p>
    <w:p w14:paraId="2469091B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DECLARE</w:t>
      </w:r>
    </w:p>
    <w:p w14:paraId="6C8F0E9F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</w:rPr>
        <w:t xml:space="preserve"> NUMBER(4) := 2;</w:t>
      </w:r>
    </w:p>
    <w:p w14:paraId="4730E458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BEGIN</w:t>
      </w:r>
    </w:p>
    <w:p w14:paraId="39B4E41A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UPDATE tempory_employee2 SET employeeCity = 'Gurgaon' WHERE employeeId =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</w:rPr>
        <w:t>;</w:t>
      </w:r>
    </w:p>
    <w:p w14:paraId="6B9F9501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IF SQL%FOUND THEN  -- update succeeded</w:t>
      </w:r>
    </w:p>
    <w:p w14:paraId="64244637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   DELETE FROM tempory_employee2 WHERE employeeId = 1 ;  -- Then delete a specific row</w:t>
      </w:r>
    </w:p>
    <w:p w14:paraId="5EA699C0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END IF;</w:t>
      </w:r>
    </w:p>
    <w:p w14:paraId="38653890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END;</w:t>
      </w:r>
    </w:p>
    <w:p w14:paraId="1E37AFAD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/</w:t>
      </w:r>
    </w:p>
    <w:p w14:paraId="595B3EA3" w14:textId="77777777" w:rsidR="00345A0C" w:rsidRDefault="00345A0C">
      <w:pPr>
        <w:spacing w:after="0" w:line="240" w:lineRule="auto"/>
        <w:rPr>
          <w:rFonts w:ascii="Times New Roman" w:eastAsia="Times New Roman" w:hAnsi="Times New Roman" w:cs="Times New Roman"/>
          <w:color w:val="00000A"/>
          <w:spacing w:val="2"/>
          <w:sz w:val="24"/>
        </w:rPr>
      </w:pPr>
    </w:p>
    <w:p w14:paraId="1C7ED54C" w14:textId="77777777" w:rsidR="00345A0C" w:rsidRDefault="00000000">
      <w:pPr>
        <w:numPr>
          <w:ilvl w:val="0"/>
          <w:numId w:val="5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o Query 1, but instead of inserting values, just show number of employees deleted.</w:t>
      </w:r>
    </w:p>
    <w:p w14:paraId="48C99588" w14:textId="77777777" w:rsidR="00345A0C" w:rsidRDefault="00345A0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</w:rPr>
      </w:pPr>
    </w:p>
    <w:p w14:paraId="787A62D6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CREATE TABLE tempory_employee3  AS SELECT * FROM employees;</w:t>
      </w:r>
    </w:p>
    <w:p w14:paraId="0A2EA32E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DECLARE 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</w:rPr>
        <w:t xml:space="preserve"> NUMBER(4) := 2;</w:t>
      </w:r>
    </w:p>
    <w:p w14:paraId="3A36E3DE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BEGIN</w:t>
      </w:r>
    </w:p>
    <w:p w14:paraId="66D0926A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DELETE FROM tempory_employee3 WHERE employeeId =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</w:rPr>
        <w:t xml:space="preserve"> ;</w:t>
      </w:r>
    </w:p>
    <w:p w14:paraId="6A8DD362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DBMS_OUTPUT.PUT_LINE('Number of employees deleted: ' || TO_CHAR(SQL%ROWCOUNT));</w:t>
      </w:r>
    </w:p>
    <w:p w14:paraId="5DF33F80" w14:textId="77777777" w:rsidR="00345A0C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END;</w:t>
      </w:r>
    </w:p>
    <w:p w14:paraId="57D7F6BA" w14:textId="77777777" w:rsidR="00345A0C" w:rsidRDefault="00345A0C">
      <w:pPr>
        <w:spacing w:after="0" w:line="240" w:lineRule="auto"/>
        <w:rPr>
          <w:rFonts w:ascii="Times New Roman" w:eastAsia="Times New Roman" w:hAnsi="Times New Roman" w:cs="Times New Roman"/>
          <w:spacing w:val="2"/>
          <w:sz w:val="24"/>
        </w:rPr>
      </w:pPr>
    </w:p>
    <w:p w14:paraId="1321269F" w14:textId="77777777" w:rsidR="00345A0C" w:rsidRDefault="00000000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Code:</w:t>
      </w:r>
    </w:p>
    <w:p w14:paraId="79D36E8F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create table employees (</w:t>
      </w:r>
      <w:proofErr w:type="spellStart"/>
      <w:r>
        <w:rPr>
          <w:rFonts w:ascii="Consolas" w:eastAsia="Consolas" w:hAnsi="Consolas" w:cs="Consolas"/>
          <w:sz w:val="20"/>
        </w:rPr>
        <w:t>employeeid</w:t>
      </w:r>
      <w:proofErr w:type="spellEnd"/>
      <w:r>
        <w:rPr>
          <w:rFonts w:ascii="Consolas" w:eastAsia="Consolas" w:hAnsi="Consolas" w:cs="Consolas"/>
          <w:sz w:val="20"/>
        </w:rPr>
        <w:t xml:space="preserve"> number(10) not null, </w:t>
      </w:r>
      <w:proofErr w:type="spellStart"/>
      <w:r>
        <w:rPr>
          <w:rFonts w:ascii="Consolas" w:eastAsia="Consolas" w:hAnsi="Consolas" w:cs="Consolas"/>
          <w:sz w:val="20"/>
        </w:rPr>
        <w:t>employeename</w:t>
      </w:r>
      <w:proofErr w:type="spellEnd"/>
      <w:r>
        <w:rPr>
          <w:rFonts w:ascii="Consolas" w:eastAsia="Consolas" w:hAnsi="Consolas" w:cs="Consolas"/>
          <w:sz w:val="20"/>
        </w:rPr>
        <w:t xml:space="preserve"> varchar2(50) not null, </w:t>
      </w:r>
      <w:proofErr w:type="spellStart"/>
      <w:r>
        <w:rPr>
          <w:rFonts w:ascii="Consolas" w:eastAsia="Consolas" w:hAnsi="Consolas" w:cs="Consolas"/>
          <w:sz w:val="20"/>
        </w:rPr>
        <w:t>employeecity</w:t>
      </w:r>
      <w:proofErr w:type="spellEnd"/>
      <w:r>
        <w:rPr>
          <w:rFonts w:ascii="Consolas" w:eastAsia="Consolas" w:hAnsi="Consolas" w:cs="Consolas"/>
          <w:sz w:val="20"/>
        </w:rPr>
        <w:t xml:space="preserve"> varchar2(50), primary key (</w:t>
      </w:r>
      <w:proofErr w:type="spellStart"/>
      <w:r>
        <w:rPr>
          <w:rFonts w:ascii="Consolas" w:eastAsia="Consolas" w:hAnsi="Consolas" w:cs="Consolas"/>
          <w:sz w:val="20"/>
        </w:rPr>
        <w:t>employeeid</w:t>
      </w:r>
      <w:proofErr w:type="spellEnd"/>
      <w:r>
        <w:rPr>
          <w:rFonts w:ascii="Consolas" w:eastAsia="Consolas" w:hAnsi="Consolas" w:cs="Consolas"/>
          <w:sz w:val="20"/>
        </w:rPr>
        <w:t>));</w:t>
      </w:r>
    </w:p>
    <w:p w14:paraId="3F456B1F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652B51D0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Table created.</w:t>
      </w:r>
    </w:p>
    <w:p w14:paraId="49EE7254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5BA4CB38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SQL&gt; </w:t>
      </w:r>
      <w:proofErr w:type="spellStart"/>
      <w:r>
        <w:rPr>
          <w:rFonts w:ascii="Consolas" w:eastAsia="Consolas" w:hAnsi="Consolas" w:cs="Consolas"/>
          <w:sz w:val="20"/>
        </w:rPr>
        <w:t>desc</w:t>
      </w:r>
      <w:proofErr w:type="spellEnd"/>
      <w:r>
        <w:rPr>
          <w:rFonts w:ascii="Consolas" w:eastAsia="Consolas" w:hAnsi="Consolas" w:cs="Consolas"/>
          <w:sz w:val="20"/>
        </w:rPr>
        <w:t xml:space="preserve"> employees;</w:t>
      </w:r>
    </w:p>
    <w:p w14:paraId="5C1500DA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Name                                      Null?    Type</w:t>
      </w:r>
    </w:p>
    <w:p w14:paraId="2CCE9F69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----------------------------------------- -------- -----------------------</w:t>
      </w:r>
    </w:p>
    <w:p w14:paraId="0DC64E6C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EMPLOYEEID                                NOT NULL NUMBER(10)</w:t>
      </w:r>
    </w:p>
    <w:p w14:paraId="0BBB3F75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EMPLOYEENAME                              NOT NULL VARCHAR2(50)</w:t>
      </w:r>
    </w:p>
    <w:p w14:paraId="297E2427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EMPLOYEECITY                                       VARCHAR2(50)</w:t>
      </w:r>
    </w:p>
    <w:p w14:paraId="673DABEE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43F9B967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SQL&gt; insert into </w:t>
      </w:r>
      <w:proofErr w:type="gramStart"/>
      <w:r>
        <w:rPr>
          <w:rFonts w:ascii="Consolas" w:eastAsia="Consolas" w:hAnsi="Consolas" w:cs="Consolas"/>
          <w:sz w:val="20"/>
        </w:rPr>
        <w:t>employees</w:t>
      </w:r>
      <w:proofErr w:type="gramEnd"/>
      <w:r>
        <w:rPr>
          <w:rFonts w:ascii="Consolas" w:eastAsia="Consolas" w:hAnsi="Consolas" w:cs="Consolas"/>
          <w:sz w:val="20"/>
        </w:rPr>
        <w:t xml:space="preserve"> values(1,'XXX','Chennai');</w:t>
      </w:r>
    </w:p>
    <w:p w14:paraId="5E4A8C7E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6CFCA313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1 row created.</w:t>
      </w:r>
    </w:p>
    <w:p w14:paraId="3308FFEC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7B4EC97D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SQL&gt; insert into </w:t>
      </w:r>
      <w:proofErr w:type="gramStart"/>
      <w:r>
        <w:rPr>
          <w:rFonts w:ascii="Consolas" w:eastAsia="Consolas" w:hAnsi="Consolas" w:cs="Consolas"/>
          <w:sz w:val="20"/>
        </w:rPr>
        <w:t>employees</w:t>
      </w:r>
      <w:proofErr w:type="gramEnd"/>
      <w:r>
        <w:rPr>
          <w:rFonts w:ascii="Consolas" w:eastAsia="Consolas" w:hAnsi="Consolas" w:cs="Consolas"/>
          <w:sz w:val="20"/>
        </w:rPr>
        <w:t xml:space="preserve"> values(2,'XYZ','Mumbai');</w:t>
      </w:r>
    </w:p>
    <w:p w14:paraId="1894A890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1A136260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1 row created.</w:t>
      </w:r>
    </w:p>
    <w:p w14:paraId="74B1A9FB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5ED2E95C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SQL&gt; insert into </w:t>
      </w:r>
      <w:proofErr w:type="gramStart"/>
      <w:r>
        <w:rPr>
          <w:rFonts w:ascii="Consolas" w:eastAsia="Consolas" w:hAnsi="Consolas" w:cs="Consolas"/>
          <w:sz w:val="20"/>
        </w:rPr>
        <w:t>employees</w:t>
      </w:r>
      <w:proofErr w:type="gramEnd"/>
      <w:r>
        <w:rPr>
          <w:rFonts w:ascii="Consolas" w:eastAsia="Consolas" w:hAnsi="Consolas" w:cs="Consolas"/>
          <w:sz w:val="20"/>
        </w:rPr>
        <w:t xml:space="preserve"> values(3,'YYY','Calcutta');</w:t>
      </w:r>
    </w:p>
    <w:p w14:paraId="5C4F4CE8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69463BFE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1 row created.</w:t>
      </w:r>
    </w:p>
    <w:p w14:paraId="467865B3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13E2697C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select * from employees;</w:t>
      </w:r>
    </w:p>
    <w:p w14:paraId="6FF56B46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3521433B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EMPLOYEEID EMPLOYEENAME</w:t>
      </w:r>
    </w:p>
    <w:p w14:paraId="581D105D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---------- --------------------------------------------------</w:t>
      </w:r>
    </w:p>
    <w:p w14:paraId="6E09A922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EMPLOYEECITY</w:t>
      </w:r>
    </w:p>
    <w:p w14:paraId="03AA6608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--------------------------------------------------</w:t>
      </w:r>
    </w:p>
    <w:p w14:paraId="3B18EAF1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1 XXX</w:t>
      </w:r>
    </w:p>
    <w:p w14:paraId="45F9F592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Chennai</w:t>
      </w:r>
    </w:p>
    <w:p w14:paraId="214EA999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61CD17F7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2 XYZ</w:t>
      </w:r>
    </w:p>
    <w:p w14:paraId="141D4037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Mumbai</w:t>
      </w:r>
    </w:p>
    <w:p w14:paraId="41353D85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3285F25B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3 YYY</w:t>
      </w:r>
    </w:p>
    <w:p w14:paraId="57AF5B22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Calcutta</w:t>
      </w:r>
    </w:p>
    <w:p w14:paraId="7D480B87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4FEF34A0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26C2BE43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set linesize 1500;</w:t>
      </w:r>
    </w:p>
    <w:p w14:paraId="1809C58B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select * from employees;</w:t>
      </w:r>
    </w:p>
    <w:p w14:paraId="49EC179F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01531C76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EMPLOYEEID EMPLOYEENAME                                       EMPLOYEECITY</w:t>
      </w:r>
    </w:p>
    <w:p w14:paraId="6C778B58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---------- -------------------------------------------------- -------------</w:t>
      </w:r>
    </w:p>
    <w:p w14:paraId="41299CD1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1 XXX                                                Chennai</w:t>
      </w:r>
    </w:p>
    <w:p w14:paraId="7471C7E1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2 XYZ                                                Mumbai</w:t>
      </w:r>
    </w:p>
    <w:p w14:paraId="4C0DE74B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3 YYY                                                Calcutta</w:t>
      </w:r>
    </w:p>
    <w:p w14:paraId="4C6EF918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5856E72F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SQL&gt; set </w:t>
      </w:r>
      <w:proofErr w:type="spellStart"/>
      <w:r>
        <w:rPr>
          <w:rFonts w:ascii="Consolas" w:eastAsia="Consolas" w:hAnsi="Consolas" w:cs="Consolas"/>
          <w:sz w:val="20"/>
        </w:rPr>
        <w:t>serveroutput</w:t>
      </w:r>
      <w:proofErr w:type="spellEnd"/>
      <w:r>
        <w:rPr>
          <w:rFonts w:ascii="Consolas" w:eastAsia="Consolas" w:hAnsi="Consolas" w:cs="Consolas"/>
          <w:sz w:val="20"/>
        </w:rPr>
        <w:t xml:space="preserve"> on;</w:t>
      </w:r>
    </w:p>
    <w:p w14:paraId="18EFCB45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@ C:\Users\2162014\DBMS\temp_emp.sql;</w:t>
      </w:r>
    </w:p>
    <w:p w14:paraId="4255DDB3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7326E860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Table created.</w:t>
      </w:r>
    </w:p>
    <w:p w14:paraId="36ADAE9A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40100A02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425CD42E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PL/SQL procedure successfully completed.</w:t>
      </w:r>
    </w:p>
    <w:p w14:paraId="7E44C04C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2E9230C7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SQL&gt; select * from </w:t>
      </w:r>
      <w:proofErr w:type="spellStart"/>
      <w:r>
        <w:rPr>
          <w:rFonts w:ascii="Consolas" w:eastAsia="Consolas" w:hAnsi="Consolas" w:cs="Consolas"/>
          <w:sz w:val="20"/>
        </w:rPr>
        <w:t>tempory_employee</w:t>
      </w:r>
      <w:proofErr w:type="spellEnd"/>
      <w:r>
        <w:rPr>
          <w:rFonts w:ascii="Consolas" w:eastAsia="Consolas" w:hAnsi="Consolas" w:cs="Consolas"/>
          <w:sz w:val="20"/>
        </w:rPr>
        <w:t>;</w:t>
      </w:r>
    </w:p>
    <w:p w14:paraId="3965FDDD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18C8CA46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EMPLOYEEID EMPLOYEENAME                                       EMPLOYEECITY</w:t>
      </w:r>
    </w:p>
    <w:p w14:paraId="6A04A1BD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---------- -------------------------------------------------- -------------</w:t>
      </w:r>
    </w:p>
    <w:p w14:paraId="4EBDC659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1 XXX                                                Chennai</w:t>
      </w:r>
    </w:p>
    <w:p w14:paraId="616F1361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3 YYY                                                Calcutta</w:t>
      </w:r>
    </w:p>
    <w:p w14:paraId="7D476247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2 ZZZ                                                Delhi</w:t>
      </w:r>
    </w:p>
    <w:p w14:paraId="3692292B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20421557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@ C:\Users\2162014\DBMS\temp_emp1.sql;</w:t>
      </w:r>
    </w:p>
    <w:p w14:paraId="22395F5B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0E0BFB1B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Table created.</w:t>
      </w:r>
    </w:p>
    <w:p w14:paraId="7CACF480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122CCD76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5BD2DE30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PL/SQL procedure successfully completed.</w:t>
      </w:r>
    </w:p>
    <w:p w14:paraId="43A2CBBA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576E74D0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select * from tempory_employee1;</w:t>
      </w:r>
    </w:p>
    <w:p w14:paraId="43842C06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4099C190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EMPLOYEEID EMPLOYEENAME                                       EMPLOYEECITY</w:t>
      </w:r>
    </w:p>
    <w:p w14:paraId="65A393EB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---------- -------------------------------------------------- -------------</w:t>
      </w:r>
    </w:p>
    <w:p w14:paraId="4F6E79B5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1 XXX                                                Chennai</w:t>
      </w:r>
    </w:p>
    <w:p w14:paraId="5C3FFEB3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2 XYZ                                                Mumbai</w:t>
      </w:r>
    </w:p>
    <w:p w14:paraId="1E1B1317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lastRenderedPageBreak/>
        <w:t xml:space="preserve">         3 YYY                                                Calcutta</w:t>
      </w:r>
    </w:p>
    <w:p w14:paraId="0FB808B7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2233002A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@ C:\Users\2162014\DBMS\temp_emp2.sql;</w:t>
      </w:r>
    </w:p>
    <w:p w14:paraId="199A2121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48F5A89C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Table created.</w:t>
      </w:r>
    </w:p>
    <w:p w14:paraId="1352364D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53F9E257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346D108D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PL/SQL procedure successfully completed.</w:t>
      </w:r>
    </w:p>
    <w:p w14:paraId="5720CF1B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20B62F81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select * from tempory_employee2;</w:t>
      </w:r>
    </w:p>
    <w:p w14:paraId="08492289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78BE9DDC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EMPLOYEEID EMPLOYEENAME                                       EMPLOYEECITY</w:t>
      </w:r>
    </w:p>
    <w:p w14:paraId="43BAF4B0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---------- -------------------------------------------------- -------------</w:t>
      </w:r>
    </w:p>
    <w:p w14:paraId="7649CFD6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2 XYZ                                                Gurgaon</w:t>
      </w:r>
    </w:p>
    <w:p w14:paraId="08B74506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3 YYY                                                Calcutta</w:t>
      </w:r>
    </w:p>
    <w:p w14:paraId="79DFA974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1474C2C6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@ C:\Users\2162014\DBMS\temp_emp3.sql;</w:t>
      </w:r>
    </w:p>
    <w:p w14:paraId="5E60F4AE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48978D61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Table created.</w:t>
      </w:r>
    </w:p>
    <w:p w14:paraId="791797BA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1924C471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3290DEEB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PL/SQL procedure successfully completed.</w:t>
      </w:r>
    </w:p>
    <w:p w14:paraId="7AC4BC3A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6875FB9F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select * from tempory_employee3;</w:t>
      </w:r>
    </w:p>
    <w:p w14:paraId="1142FB06" w14:textId="77777777" w:rsidR="00345A0C" w:rsidRDefault="00345A0C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51A4DD1C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EMPLOYEEID EMPLOYEENAME                                       EMPLOYEECITY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CC36366" w14:textId="77777777" w:rsidR="00345A0C" w:rsidRDefault="00000000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---------- -------------------------------------------------- 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 XXX                                                Chandigarh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 YYY                                                Calcutta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345A0C" w:rsidSect="00B00BE7">
      <w:headerReference w:type="default" r:id="rId8"/>
      <w:footerReference w:type="default" r:id="rId9"/>
      <w:pgSz w:w="11906" w:h="16838"/>
      <w:pgMar w:top="1440" w:right="1440" w:bottom="1440" w:left="1440" w:header="0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40C4F" w14:textId="77777777" w:rsidR="009D60A4" w:rsidRDefault="009D60A4" w:rsidP="00FE77CC">
      <w:pPr>
        <w:spacing w:after="0" w:line="240" w:lineRule="auto"/>
      </w:pPr>
      <w:r>
        <w:separator/>
      </w:r>
    </w:p>
  </w:endnote>
  <w:endnote w:type="continuationSeparator" w:id="0">
    <w:p w14:paraId="396F9ED7" w14:textId="77777777" w:rsidR="009D60A4" w:rsidRDefault="009D60A4" w:rsidP="00FE77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altName w:val="Book Antiqua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6757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6BCC85" w14:textId="6F613272" w:rsidR="00B00BE7" w:rsidRDefault="00B00B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7528F7" w14:textId="77777777" w:rsidR="00B00BE7" w:rsidRDefault="00B00B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2688B" w14:textId="77777777" w:rsidR="009D60A4" w:rsidRDefault="009D60A4" w:rsidP="00FE77CC">
      <w:pPr>
        <w:spacing w:after="0" w:line="240" w:lineRule="auto"/>
      </w:pPr>
      <w:r>
        <w:separator/>
      </w:r>
    </w:p>
  </w:footnote>
  <w:footnote w:type="continuationSeparator" w:id="0">
    <w:p w14:paraId="3CE7080D" w14:textId="77777777" w:rsidR="009D60A4" w:rsidRDefault="009D60A4" w:rsidP="00FE77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B7B48" w14:textId="77777777" w:rsidR="00B00BE7" w:rsidRPr="00FE77CC" w:rsidRDefault="00B00BE7" w:rsidP="00B00BE7">
    <w:pPr>
      <w:pStyle w:val="Header"/>
      <w:jc w:val="center"/>
      <w:rPr>
        <w:rFonts w:ascii="Book Antiqua" w:hAnsi="Book Antiqua"/>
        <w:b/>
      </w:rPr>
    </w:pPr>
    <w:r w:rsidRPr="004F5CB2">
      <w:rPr>
        <w:rFonts w:ascii="Book Antiqua" w:hAnsi="Book Antiqua"/>
        <w:b/>
      </w:rPr>
      <w:t>CS331 Data Base Management Systems Lab</w:t>
    </w:r>
    <w:r>
      <w:rPr>
        <w:rFonts w:ascii="Book Antiqua" w:hAnsi="Book Antiqua"/>
        <w:b/>
      </w:rPr>
      <w:t xml:space="preserve"> </w:t>
    </w:r>
    <w:r w:rsidRPr="004F5CB2">
      <w:rPr>
        <w:rFonts w:ascii="Book Antiqua" w:hAnsi="Book Antiqua"/>
        <w:b/>
      </w:rPr>
      <w:tab/>
      <w:t>2022</w:t>
    </w:r>
    <w:r>
      <w:rPr>
        <w:rFonts w:ascii="Book Antiqua" w:hAnsi="Book Antiqua"/>
        <w:b/>
      </w:rPr>
      <w:t>_</w:t>
    </w:r>
    <w:r w:rsidRPr="004F5CB2">
      <w:rPr>
        <w:rFonts w:ascii="Book Antiqua" w:hAnsi="Book Antiqua"/>
        <w:b/>
      </w:rPr>
      <w:t xml:space="preserve"> </w:t>
    </w:r>
    <w:r>
      <w:rPr>
        <w:rFonts w:ascii="Book Antiqua" w:hAnsi="Book Antiqua"/>
        <w:b/>
      </w:rPr>
      <w:t>ASHVATH_2162014</w:t>
    </w:r>
  </w:p>
  <w:p w14:paraId="11056475" w14:textId="77777777" w:rsidR="00B00BE7" w:rsidRDefault="00B00BE7" w:rsidP="00B00BE7">
    <w:pPr>
      <w:pStyle w:val="Header"/>
    </w:pPr>
  </w:p>
  <w:p w14:paraId="1EF23701" w14:textId="77777777" w:rsidR="00FE77CC" w:rsidRPr="00CC1C5A" w:rsidRDefault="00FE77CC" w:rsidP="00CC1C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E7738"/>
    <w:multiLevelType w:val="multilevel"/>
    <w:tmpl w:val="D9D45C9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DE46655"/>
    <w:multiLevelType w:val="multilevel"/>
    <w:tmpl w:val="28F6F31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3F46FBF"/>
    <w:multiLevelType w:val="multilevel"/>
    <w:tmpl w:val="898057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4D62B47"/>
    <w:multiLevelType w:val="multilevel"/>
    <w:tmpl w:val="05FAB3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8CD162C"/>
    <w:multiLevelType w:val="multilevel"/>
    <w:tmpl w:val="7B665E3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78238067">
    <w:abstractNumId w:val="4"/>
  </w:num>
  <w:num w:numId="2" w16cid:durableId="1306160877">
    <w:abstractNumId w:val="0"/>
  </w:num>
  <w:num w:numId="3" w16cid:durableId="1001396126">
    <w:abstractNumId w:val="3"/>
  </w:num>
  <w:num w:numId="4" w16cid:durableId="1479885088">
    <w:abstractNumId w:val="2"/>
  </w:num>
  <w:num w:numId="5" w16cid:durableId="11708757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rA0MzW2NDGxNDVS0lEKTi0uzszPAykwrAUA5cHiWywAAAA="/>
  </w:docVars>
  <w:rsids>
    <w:rsidRoot w:val="00345A0C"/>
    <w:rsid w:val="00090C18"/>
    <w:rsid w:val="00345A0C"/>
    <w:rsid w:val="009D60A4"/>
    <w:rsid w:val="00B00BE7"/>
    <w:rsid w:val="00B510D7"/>
    <w:rsid w:val="00CC1C5A"/>
    <w:rsid w:val="00FD6710"/>
    <w:rsid w:val="00FE7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01EE3C"/>
  <w15:docId w15:val="{E2EA1E09-01E6-43B5-B4EC-3B4B98F19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CC"/>
  </w:style>
  <w:style w:type="paragraph" w:styleId="Footer">
    <w:name w:val="footer"/>
    <w:basedOn w:val="Normal"/>
    <w:link w:val="FooterChar"/>
    <w:uiPriority w:val="99"/>
    <w:unhideWhenUsed/>
    <w:rsid w:val="00FE77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3FCFFE-A8D4-4FD6-A924-1EC05E5A3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484</Words>
  <Characters>846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2162014 ASHVATH SURESH BABU PIRIYA</cp:lastModifiedBy>
  <cp:revision>8</cp:revision>
  <dcterms:created xsi:type="dcterms:W3CDTF">2022-09-16T17:41:00Z</dcterms:created>
  <dcterms:modified xsi:type="dcterms:W3CDTF">2022-09-19T03:24:00Z</dcterms:modified>
</cp:coreProperties>
</file>